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116B" w:rsidRDefault="00D5719D" w:rsidP="00D5719D">
      <w:pPr>
        <w:spacing w:line="20" w:lineRule="atLeast"/>
        <w:jc w:val="center"/>
        <w:rPr>
          <w:rFonts w:ascii="Arial" w:hAnsi="Arial" w:cs="Arial"/>
          <w:b/>
        </w:rPr>
      </w:pPr>
      <w:r w:rsidRPr="00D5719D">
        <w:rPr>
          <w:rFonts w:ascii="Arial" w:hAnsi="Arial" w:cs="Arial"/>
          <w:b/>
        </w:rPr>
        <w:t>FORMULIR PENGISIAN KRS</w:t>
      </w:r>
      <w:r w:rsidR="00E62A73">
        <w:rPr>
          <w:rStyle w:val="FootnoteReference"/>
          <w:rFonts w:ascii="Arial" w:hAnsi="Arial" w:cs="Arial"/>
          <w:b/>
        </w:rPr>
        <w:footnoteReference w:id="1"/>
      </w:r>
    </w:p>
    <w:p w:rsidR="008E4C33" w:rsidRPr="00D5719D" w:rsidRDefault="008E4C33" w:rsidP="00D5719D">
      <w:pPr>
        <w:spacing w:line="20" w:lineRule="atLeast"/>
        <w:jc w:val="center"/>
        <w:rPr>
          <w:rFonts w:ascii="Arial" w:hAnsi="Arial" w:cs="Arial"/>
          <w:b/>
        </w:rPr>
      </w:pPr>
    </w:p>
    <w:p w:rsidR="00D5719D" w:rsidRPr="00D5719D" w:rsidRDefault="00D5719D" w:rsidP="00D5719D">
      <w:pPr>
        <w:spacing w:line="20" w:lineRule="atLeast"/>
        <w:jc w:val="center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9"/>
        <w:gridCol w:w="4096"/>
        <w:gridCol w:w="1266"/>
        <w:gridCol w:w="2050"/>
      </w:tblGrid>
      <w:tr w:rsidR="00D5719D" w:rsidRPr="008E4C33" w:rsidTr="008E4C33">
        <w:trPr>
          <w:trHeight w:val="340"/>
        </w:trPr>
        <w:tc>
          <w:tcPr>
            <w:tcW w:w="168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423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nama}</w:t>
            </w:r>
          </w:p>
        </w:tc>
        <w:tc>
          <w:tcPr>
            <w:tcW w:w="1276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091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npm}</w:t>
            </w:r>
          </w:p>
        </w:tc>
      </w:tr>
      <w:tr w:rsidR="00D5719D" w:rsidRPr="008E4C33" w:rsidTr="008E4C33">
        <w:trPr>
          <w:trHeight w:val="340"/>
        </w:trPr>
        <w:tc>
          <w:tcPr>
            <w:tcW w:w="168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Fakultas</w:t>
            </w:r>
          </w:p>
        </w:tc>
        <w:tc>
          <w:tcPr>
            <w:tcW w:w="423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fakultas}</w:t>
            </w:r>
          </w:p>
        </w:tc>
        <w:tc>
          <w:tcPr>
            <w:tcW w:w="1276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Jurusan</w:t>
            </w:r>
          </w:p>
        </w:tc>
        <w:tc>
          <w:tcPr>
            <w:tcW w:w="2091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jurusan}</w:t>
            </w:r>
          </w:p>
        </w:tc>
      </w:tr>
      <w:tr w:rsidR="00D5719D" w:rsidRPr="008E4C33" w:rsidTr="008E4C33">
        <w:trPr>
          <w:trHeight w:val="340"/>
        </w:trPr>
        <w:tc>
          <w:tcPr>
            <w:tcW w:w="168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Prog. Studi</w:t>
            </w:r>
          </w:p>
        </w:tc>
        <w:tc>
          <w:tcPr>
            <w:tcW w:w="423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prodi}</w:t>
            </w:r>
          </w:p>
        </w:tc>
        <w:tc>
          <w:tcPr>
            <w:tcW w:w="1276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Semester</w:t>
            </w:r>
          </w:p>
        </w:tc>
        <w:tc>
          <w:tcPr>
            <w:tcW w:w="2091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semester}</w:t>
            </w:r>
          </w:p>
        </w:tc>
      </w:tr>
      <w:tr w:rsidR="00D5719D" w:rsidRPr="008E4C33" w:rsidTr="008E4C33">
        <w:trPr>
          <w:gridAfter w:val="2"/>
          <w:wAfter w:w="3367" w:type="dxa"/>
          <w:trHeight w:val="340"/>
        </w:trPr>
        <w:tc>
          <w:tcPr>
            <w:tcW w:w="168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T</w:t>
            </w:r>
            <w:r w:rsidR="00D15C31">
              <w:rPr>
                <w:rFonts w:ascii="Arial" w:hAnsi="Arial" w:cs="Arial"/>
                <w:sz w:val="20"/>
                <w:szCs w:val="20"/>
              </w:rPr>
              <w:t>a</w:t>
            </w:r>
            <w:r w:rsidRPr="008E4C33">
              <w:rPr>
                <w:rFonts w:ascii="Arial" w:hAnsi="Arial" w:cs="Arial"/>
                <w:sz w:val="20"/>
                <w:szCs w:val="20"/>
              </w:rPr>
              <w:t>h</w:t>
            </w:r>
            <w:r w:rsidR="00D15C31">
              <w:rPr>
                <w:rFonts w:ascii="Arial" w:hAnsi="Arial" w:cs="Arial"/>
                <w:sz w:val="20"/>
                <w:szCs w:val="20"/>
              </w:rPr>
              <w:t>u</w:t>
            </w:r>
            <w:r w:rsidRPr="008E4C33">
              <w:rPr>
                <w:rFonts w:ascii="Arial" w:hAnsi="Arial" w:cs="Arial"/>
                <w:sz w:val="20"/>
                <w:szCs w:val="20"/>
              </w:rPr>
              <w:t>n Ajaran</w:t>
            </w:r>
          </w:p>
        </w:tc>
        <w:tc>
          <w:tcPr>
            <w:tcW w:w="423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tahun_ajar}</w:t>
            </w:r>
          </w:p>
        </w:tc>
      </w:tr>
      <w:tr w:rsidR="00D5719D" w:rsidRPr="008E4C33" w:rsidTr="008E4C33">
        <w:trPr>
          <w:gridAfter w:val="2"/>
          <w:wAfter w:w="3367" w:type="dxa"/>
          <w:trHeight w:val="340"/>
        </w:trPr>
        <w:tc>
          <w:tcPr>
            <w:tcW w:w="1685" w:type="dxa"/>
            <w:vAlign w:val="center"/>
          </w:tcPr>
          <w:p w:rsidR="00D5719D" w:rsidRPr="008E4C33" w:rsidRDefault="00D5719D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Jumlah SKS</w:t>
            </w:r>
          </w:p>
        </w:tc>
        <w:tc>
          <w:tcPr>
            <w:tcW w:w="4235" w:type="dxa"/>
            <w:vAlign w:val="center"/>
          </w:tcPr>
          <w:p w:rsidR="00D5719D" w:rsidRPr="008E4C33" w:rsidRDefault="008E4C33" w:rsidP="008E4C33">
            <w:pPr>
              <w:rPr>
                <w:rFonts w:ascii="Arial" w:hAnsi="Arial" w:cs="Arial"/>
                <w:sz w:val="20"/>
                <w:szCs w:val="20"/>
              </w:rPr>
            </w:pPr>
            <w:r w:rsidRPr="008E4C33">
              <w:rPr>
                <w:rFonts w:ascii="Arial" w:hAnsi="Arial" w:cs="Arial"/>
                <w:sz w:val="20"/>
                <w:szCs w:val="20"/>
              </w:rPr>
              <w:t>:</w:t>
            </w:r>
            <w:r w:rsidR="002E2930">
              <w:rPr>
                <w:rFonts w:ascii="Arial" w:hAnsi="Arial" w:cs="Arial"/>
                <w:sz w:val="20"/>
                <w:szCs w:val="20"/>
              </w:rPr>
              <w:t xml:space="preserve"> ${jumlah_sks}</w:t>
            </w:r>
          </w:p>
        </w:tc>
      </w:tr>
    </w:tbl>
    <w:p w:rsidR="0051015F" w:rsidRPr="00D5719D" w:rsidRDefault="0051015F" w:rsidP="0051015F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"/>
        <w:gridCol w:w="1027"/>
        <w:gridCol w:w="2142"/>
        <w:gridCol w:w="945"/>
        <w:gridCol w:w="1828"/>
        <w:gridCol w:w="1057"/>
        <w:gridCol w:w="1541"/>
      </w:tblGrid>
      <w:tr w:rsidR="002E2930" w:rsidRPr="008E4C33" w:rsidTr="008E4C33">
        <w:trPr>
          <w:trHeight w:val="283"/>
        </w:trPr>
        <w:tc>
          <w:tcPr>
            <w:tcW w:w="533" w:type="dxa"/>
            <w:shd w:val="clear" w:color="auto" w:fill="auto"/>
            <w:vAlign w:val="center"/>
          </w:tcPr>
          <w:p w:rsidR="00D5719D" w:rsidRPr="008E4C33" w:rsidRDefault="00D5719D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4C33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843" w:type="dxa"/>
            <w:shd w:val="clear" w:color="auto" w:fill="auto"/>
            <w:vAlign w:val="center"/>
          </w:tcPr>
          <w:p w:rsidR="00D5719D" w:rsidRPr="008E4C33" w:rsidRDefault="00D5719D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4C33">
              <w:rPr>
                <w:rFonts w:ascii="Arial" w:hAnsi="Arial" w:cs="Arial"/>
                <w:b/>
                <w:sz w:val="20"/>
                <w:szCs w:val="20"/>
              </w:rPr>
              <w:t>Kode</w:t>
            </w:r>
          </w:p>
        </w:tc>
        <w:tc>
          <w:tcPr>
            <w:tcW w:w="2453" w:type="dxa"/>
            <w:shd w:val="clear" w:color="auto" w:fill="auto"/>
            <w:vAlign w:val="center"/>
          </w:tcPr>
          <w:p w:rsidR="00D5719D" w:rsidRPr="008E4C33" w:rsidRDefault="00D5719D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4C33">
              <w:rPr>
                <w:rFonts w:ascii="Arial" w:hAnsi="Arial" w:cs="Arial"/>
                <w:b/>
                <w:sz w:val="20"/>
                <w:szCs w:val="20"/>
              </w:rPr>
              <w:t>Mata Kuliah</w:t>
            </w:r>
          </w:p>
        </w:tc>
        <w:tc>
          <w:tcPr>
            <w:tcW w:w="957" w:type="dxa"/>
            <w:shd w:val="clear" w:color="auto" w:fill="auto"/>
            <w:vAlign w:val="center"/>
          </w:tcPr>
          <w:p w:rsidR="00D5719D" w:rsidRPr="008E4C33" w:rsidRDefault="007D1273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ks</w:t>
            </w:r>
          </w:p>
        </w:tc>
        <w:tc>
          <w:tcPr>
            <w:tcW w:w="1939" w:type="dxa"/>
            <w:shd w:val="clear" w:color="auto" w:fill="auto"/>
            <w:vAlign w:val="center"/>
          </w:tcPr>
          <w:p w:rsidR="00D5719D" w:rsidRPr="008E4C33" w:rsidRDefault="00D5719D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4C33">
              <w:rPr>
                <w:rFonts w:ascii="Arial" w:hAnsi="Arial" w:cs="Arial"/>
                <w:b/>
                <w:sz w:val="20"/>
                <w:szCs w:val="20"/>
              </w:rPr>
              <w:t>Pengambilan Ke-</w:t>
            </w:r>
          </w:p>
        </w:tc>
        <w:tc>
          <w:tcPr>
            <w:tcW w:w="896" w:type="dxa"/>
            <w:shd w:val="clear" w:color="auto" w:fill="auto"/>
            <w:vAlign w:val="center"/>
          </w:tcPr>
          <w:p w:rsidR="00D5719D" w:rsidRPr="008E4C33" w:rsidRDefault="00D5719D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4C33">
              <w:rPr>
                <w:rFonts w:ascii="Arial" w:hAnsi="Arial" w:cs="Arial"/>
                <w:b/>
                <w:sz w:val="20"/>
                <w:szCs w:val="20"/>
              </w:rPr>
              <w:t>Kelas</w:t>
            </w:r>
          </w:p>
        </w:tc>
        <w:tc>
          <w:tcPr>
            <w:tcW w:w="1666" w:type="dxa"/>
            <w:shd w:val="clear" w:color="auto" w:fill="auto"/>
            <w:vAlign w:val="center"/>
          </w:tcPr>
          <w:p w:rsidR="00D5719D" w:rsidRPr="008E4C33" w:rsidRDefault="00D5719D" w:rsidP="008E4C33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E4C33">
              <w:rPr>
                <w:rFonts w:ascii="Arial" w:hAnsi="Arial" w:cs="Arial"/>
                <w:b/>
                <w:sz w:val="20"/>
                <w:szCs w:val="20"/>
              </w:rPr>
              <w:t>Dosen PJ</w:t>
            </w:r>
          </w:p>
        </w:tc>
      </w:tr>
      <w:tr w:rsidR="002E2930" w:rsidRPr="008E4C33" w:rsidTr="00D5719D">
        <w:tc>
          <w:tcPr>
            <w:tcW w:w="533" w:type="dxa"/>
          </w:tcPr>
          <w:p w:rsidR="00D5719D" w:rsidRPr="008E4C33" w:rsidRDefault="002E2930" w:rsidP="002E2930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843" w:type="dxa"/>
          </w:tcPr>
          <w:p w:rsidR="00D5719D" w:rsidRPr="008E4C33" w:rsidRDefault="002E2930" w:rsidP="0051015F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ode_1}</w:t>
            </w:r>
          </w:p>
        </w:tc>
        <w:tc>
          <w:tcPr>
            <w:tcW w:w="245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r>
              <w:rPr>
                <w:rFonts w:ascii="Arial" w:hAnsi="Arial" w:cs="Arial"/>
                <w:sz w:val="18"/>
                <w:szCs w:val="18"/>
              </w:rPr>
              <w:t>makul</w:t>
            </w:r>
            <w:r>
              <w:rPr>
                <w:rFonts w:ascii="Arial" w:hAnsi="Arial" w:cs="Arial"/>
                <w:sz w:val="18"/>
                <w:szCs w:val="18"/>
              </w:rPr>
              <w:t>_1}</w:t>
            </w:r>
          </w:p>
        </w:tc>
        <w:tc>
          <w:tcPr>
            <w:tcW w:w="957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r>
              <w:rPr>
                <w:rFonts w:ascii="Arial" w:hAnsi="Arial" w:cs="Arial"/>
                <w:sz w:val="18"/>
                <w:szCs w:val="18"/>
              </w:rPr>
              <w:t>sks</w:t>
            </w:r>
            <w:r>
              <w:rPr>
                <w:rFonts w:ascii="Arial" w:hAnsi="Arial" w:cs="Arial"/>
                <w:sz w:val="18"/>
                <w:szCs w:val="18"/>
              </w:rPr>
              <w:t>_1}</w:t>
            </w:r>
          </w:p>
        </w:tc>
        <w:tc>
          <w:tcPr>
            <w:tcW w:w="1939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r>
              <w:rPr>
                <w:rFonts w:ascii="Arial" w:hAnsi="Arial" w:cs="Arial"/>
                <w:sz w:val="18"/>
                <w:szCs w:val="18"/>
              </w:rPr>
              <w:t>ambil</w:t>
            </w:r>
            <w:r>
              <w:rPr>
                <w:rFonts w:ascii="Arial" w:hAnsi="Arial" w:cs="Arial"/>
                <w:sz w:val="18"/>
                <w:szCs w:val="18"/>
              </w:rPr>
              <w:t>_1}</w:t>
            </w:r>
          </w:p>
        </w:tc>
        <w:tc>
          <w:tcPr>
            <w:tcW w:w="89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r>
              <w:rPr>
                <w:rFonts w:ascii="Arial" w:hAnsi="Arial" w:cs="Arial"/>
                <w:sz w:val="18"/>
                <w:szCs w:val="18"/>
              </w:rPr>
              <w:t>kelas</w:t>
            </w:r>
            <w:r>
              <w:rPr>
                <w:rFonts w:ascii="Arial" w:hAnsi="Arial" w:cs="Arial"/>
                <w:sz w:val="18"/>
                <w:szCs w:val="18"/>
              </w:rPr>
              <w:t>_1}</w:t>
            </w:r>
          </w:p>
        </w:tc>
        <w:tc>
          <w:tcPr>
            <w:tcW w:w="166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</w:t>
            </w:r>
            <w:r>
              <w:rPr>
                <w:rFonts w:ascii="Arial" w:hAnsi="Arial" w:cs="Arial"/>
                <w:sz w:val="18"/>
                <w:szCs w:val="18"/>
              </w:rPr>
              <w:t>dosen</w:t>
            </w:r>
            <w:r>
              <w:rPr>
                <w:rFonts w:ascii="Arial" w:hAnsi="Arial" w:cs="Arial"/>
                <w:sz w:val="18"/>
                <w:szCs w:val="18"/>
              </w:rPr>
              <w:t>_1}</w:t>
            </w:r>
          </w:p>
        </w:tc>
      </w:tr>
      <w:tr w:rsidR="002E2930" w:rsidRPr="008E4C33" w:rsidTr="00D5719D">
        <w:tc>
          <w:tcPr>
            <w:tcW w:w="533" w:type="dxa"/>
          </w:tcPr>
          <w:p w:rsidR="00D5719D" w:rsidRPr="008E4C33" w:rsidRDefault="002E2930" w:rsidP="002E2930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84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ode_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245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makul_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957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sks_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1939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ambil_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89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elas_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166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dosen_</w:t>
            </w:r>
            <w:r>
              <w:rPr>
                <w:rFonts w:ascii="Arial" w:hAnsi="Arial" w:cs="Arial"/>
                <w:sz w:val="18"/>
                <w:szCs w:val="18"/>
              </w:rPr>
              <w:t>2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  <w:tr w:rsidR="002E2930" w:rsidRPr="008E4C33" w:rsidTr="00D5719D">
        <w:tc>
          <w:tcPr>
            <w:tcW w:w="533" w:type="dxa"/>
          </w:tcPr>
          <w:p w:rsidR="00D5719D" w:rsidRPr="008E4C33" w:rsidRDefault="002E2930" w:rsidP="002E2930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84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ode_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245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makul_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957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sks_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1939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ambil_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89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elas_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166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dosen_</w:t>
            </w:r>
            <w:r>
              <w:rPr>
                <w:rFonts w:ascii="Arial" w:hAnsi="Arial" w:cs="Arial"/>
                <w:sz w:val="18"/>
                <w:szCs w:val="18"/>
              </w:rPr>
              <w:t>3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  <w:tr w:rsidR="002E2930" w:rsidRPr="008E4C33" w:rsidTr="00D5719D">
        <w:tc>
          <w:tcPr>
            <w:tcW w:w="533" w:type="dxa"/>
          </w:tcPr>
          <w:p w:rsidR="00D5719D" w:rsidRPr="008E4C33" w:rsidRDefault="002E2930" w:rsidP="002E2930">
            <w:pPr>
              <w:spacing w:line="36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84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ode_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2453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makul_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957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sks_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1939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ambil_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89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kelas_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  <w:tc>
          <w:tcPr>
            <w:tcW w:w="1666" w:type="dxa"/>
          </w:tcPr>
          <w:p w:rsidR="00D5719D" w:rsidRPr="008E4C33" w:rsidRDefault="002E2930" w:rsidP="002E2930">
            <w:pPr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${dosen_</w:t>
            </w:r>
            <w:r>
              <w:rPr>
                <w:rFonts w:ascii="Arial" w:hAnsi="Arial" w:cs="Arial"/>
                <w:sz w:val="18"/>
                <w:szCs w:val="18"/>
              </w:rPr>
              <w:t>4</w:t>
            </w:r>
            <w:r>
              <w:rPr>
                <w:rFonts w:ascii="Arial" w:hAnsi="Arial" w:cs="Arial"/>
                <w:sz w:val="18"/>
                <w:szCs w:val="18"/>
              </w:rPr>
              <w:t>}</w:t>
            </w:r>
          </w:p>
        </w:tc>
      </w:tr>
    </w:tbl>
    <w:p w:rsidR="00D67D7A" w:rsidRPr="00D5719D" w:rsidRDefault="00D67D7A" w:rsidP="00D67D7A">
      <w:pPr>
        <w:spacing w:line="20" w:lineRule="atLeast"/>
        <w:rPr>
          <w:rFonts w:ascii="Arial" w:hAnsi="Arial" w:cs="Arial"/>
          <w:lang w:val="id-ID"/>
        </w:rPr>
      </w:pPr>
    </w:p>
    <w:p w:rsidR="00D67D7A" w:rsidRPr="00D5719D" w:rsidRDefault="00D67D7A" w:rsidP="00D67D7A">
      <w:pPr>
        <w:spacing w:line="20" w:lineRule="atLeast"/>
        <w:rPr>
          <w:rFonts w:ascii="Arial" w:hAnsi="Arial" w:cs="Arial"/>
          <w:lang w:val="id-ID"/>
        </w:rPr>
      </w:pPr>
    </w:p>
    <w:p w:rsidR="00E62A73" w:rsidRDefault="00E62A73" w:rsidP="00E62A73">
      <w:pPr>
        <w:ind w:left="4320" w:firstLine="720"/>
        <w:rPr>
          <w:rFonts w:ascii="Arial" w:hAnsi="Arial" w:cs="Arial"/>
          <w:sz w:val="22"/>
          <w:szCs w:val="22"/>
        </w:rPr>
      </w:pPr>
    </w:p>
    <w:p w:rsidR="001D7D68" w:rsidRPr="007D1273" w:rsidRDefault="001D7D68" w:rsidP="00E62A73">
      <w:pPr>
        <w:ind w:left="4320" w:firstLine="720"/>
        <w:rPr>
          <w:rFonts w:ascii="Arial" w:hAnsi="Arial" w:cs="Arial"/>
          <w:sz w:val="22"/>
          <w:szCs w:val="22"/>
        </w:rPr>
      </w:pPr>
      <w:r w:rsidRPr="007D1273">
        <w:rPr>
          <w:rFonts w:ascii="Arial" w:hAnsi="Arial" w:cs="Arial"/>
          <w:sz w:val="22"/>
          <w:szCs w:val="22"/>
        </w:rPr>
        <w:t xml:space="preserve">Bandar Lampung, </w:t>
      </w:r>
      <w:r w:rsidR="002E2930">
        <w:rPr>
          <w:rFonts w:ascii="Arial" w:hAnsi="Arial" w:cs="Arial"/>
          <w:sz w:val="22"/>
          <w:szCs w:val="22"/>
        </w:rPr>
        <w:t>${tanggal}</w:t>
      </w:r>
    </w:p>
    <w:p w:rsidR="00D5719D" w:rsidRPr="007D1273" w:rsidRDefault="00D5719D" w:rsidP="00E62A73">
      <w:pPr>
        <w:ind w:left="4320" w:firstLine="720"/>
        <w:rPr>
          <w:rFonts w:ascii="Arial" w:hAnsi="Arial" w:cs="Arial"/>
          <w:sz w:val="22"/>
          <w:szCs w:val="22"/>
        </w:rPr>
      </w:pPr>
      <w:r w:rsidRPr="007D1273">
        <w:rPr>
          <w:rFonts w:ascii="Arial" w:hAnsi="Arial" w:cs="Arial"/>
          <w:sz w:val="22"/>
          <w:szCs w:val="22"/>
        </w:rPr>
        <w:t>Mengetahui,</w:t>
      </w:r>
    </w:p>
    <w:p w:rsidR="001D7D68" w:rsidRPr="007D1273" w:rsidRDefault="00D5719D" w:rsidP="001D7D68">
      <w:pPr>
        <w:rPr>
          <w:rFonts w:ascii="Arial" w:hAnsi="Arial" w:cs="Arial"/>
          <w:sz w:val="22"/>
          <w:szCs w:val="22"/>
        </w:rPr>
      </w:pPr>
      <w:r w:rsidRPr="007D1273">
        <w:rPr>
          <w:rFonts w:ascii="Arial" w:hAnsi="Arial" w:cs="Arial"/>
          <w:sz w:val="22"/>
          <w:szCs w:val="22"/>
        </w:rPr>
        <w:t>Dosen Pembimbing Akademik</w:t>
      </w:r>
      <w:r w:rsidR="001D7D68" w:rsidRPr="007D1273">
        <w:rPr>
          <w:rFonts w:ascii="Arial" w:hAnsi="Arial" w:cs="Arial"/>
          <w:sz w:val="22"/>
          <w:szCs w:val="22"/>
        </w:rPr>
        <w:t>,</w:t>
      </w:r>
      <w:r w:rsidR="001D7D68" w:rsidRPr="007D1273">
        <w:rPr>
          <w:rFonts w:ascii="Arial" w:hAnsi="Arial" w:cs="Arial"/>
          <w:sz w:val="22"/>
          <w:szCs w:val="22"/>
        </w:rPr>
        <w:tab/>
      </w:r>
      <w:r w:rsidR="001D7D68" w:rsidRPr="007D1273">
        <w:rPr>
          <w:rFonts w:ascii="Arial" w:hAnsi="Arial" w:cs="Arial"/>
          <w:sz w:val="22"/>
          <w:szCs w:val="22"/>
        </w:rPr>
        <w:tab/>
      </w:r>
      <w:r w:rsidR="001D7D68" w:rsidRPr="007D1273">
        <w:rPr>
          <w:rFonts w:ascii="Arial" w:hAnsi="Arial" w:cs="Arial"/>
          <w:sz w:val="22"/>
          <w:szCs w:val="22"/>
        </w:rPr>
        <w:tab/>
      </w:r>
      <w:r w:rsidRPr="007D1273">
        <w:rPr>
          <w:rFonts w:ascii="Arial" w:hAnsi="Arial" w:cs="Arial"/>
          <w:sz w:val="22"/>
          <w:szCs w:val="22"/>
        </w:rPr>
        <w:t>Mahasiswa</w:t>
      </w:r>
    </w:p>
    <w:p w:rsidR="001D7D68" w:rsidRPr="007D1273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1D7D68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2E2930" w:rsidRPr="007D1273" w:rsidRDefault="002E2930" w:rsidP="001D7D68">
      <w:pPr>
        <w:ind w:left="6840"/>
        <w:rPr>
          <w:rFonts w:ascii="Arial" w:hAnsi="Arial" w:cs="Arial"/>
          <w:sz w:val="22"/>
          <w:szCs w:val="22"/>
        </w:rPr>
      </w:pPr>
      <w:bookmarkStart w:id="0" w:name="_GoBack"/>
      <w:bookmarkEnd w:id="0"/>
    </w:p>
    <w:p w:rsidR="001D7D68" w:rsidRPr="007D1273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p w:rsidR="001D7D68" w:rsidRPr="007D1273" w:rsidRDefault="001D7D68" w:rsidP="001D7D68">
      <w:pPr>
        <w:ind w:left="6840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4"/>
        <w:gridCol w:w="4105"/>
      </w:tblGrid>
      <w:tr w:rsidR="002E2930" w:rsidTr="00FF37A3">
        <w:tc>
          <w:tcPr>
            <w:tcW w:w="5104" w:type="dxa"/>
          </w:tcPr>
          <w:p w:rsidR="002E2930" w:rsidRDefault="002E2930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dosen_pa</w:t>
            </w:r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105" w:type="dxa"/>
          </w:tcPr>
          <w:p w:rsidR="002E2930" w:rsidRDefault="002E2930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nama</w:t>
            </w:r>
            <w:r w:rsidRPr="00C70D95">
              <w:rPr>
                <w:rFonts w:ascii="Arial" w:hAnsi="Arial" w:cs="Arial"/>
              </w:rPr>
              <w:t>}</w:t>
            </w:r>
          </w:p>
        </w:tc>
      </w:tr>
      <w:tr w:rsidR="002E2930" w:rsidTr="00FF37A3">
        <w:tc>
          <w:tcPr>
            <w:tcW w:w="5104" w:type="dxa"/>
          </w:tcPr>
          <w:p w:rsidR="002E2930" w:rsidRPr="00C70D95" w:rsidRDefault="002E2930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nip_</w:t>
            </w:r>
            <w:r w:rsidRPr="00C70D95">
              <w:rPr>
                <w:rFonts w:ascii="Arial" w:hAnsi="Arial" w:cs="Arial"/>
              </w:rPr>
              <w:t>dosen_pa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105" w:type="dxa"/>
          </w:tcPr>
          <w:p w:rsidR="002E2930" w:rsidRPr="00C70D95" w:rsidRDefault="002E2930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PM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r>
              <w:rPr>
                <w:rFonts w:ascii="Arial" w:hAnsi="Arial" w:cs="Arial"/>
              </w:rPr>
              <w:t>npm</w:t>
            </w:r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D67D7A" w:rsidRPr="00D5719D" w:rsidRDefault="00D67D7A" w:rsidP="00533282">
      <w:pPr>
        <w:spacing w:line="20" w:lineRule="atLeast"/>
        <w:ind w:left="5387"/>
        <w:rPr>
          <w:rFonts w:ascii="Arial" w:hAnsi="Arial" w:cs="Arial"/>
          <w:lang w:val="id-ID"/>
        </w:rPr>
      </w:pPr>
    </w:p>
    <w:p w:rsidR="00B2076B" w:rsidRPr="00B2076B" w:rsidRDefault="00B2076B">
      <w:pPr>
        <w:rPr>
          <w:rFonts w:ascii="Arial" w:hAnsi="Arial" w:cs="Arial"/>
          <w:sz w:val="20"/>
        </w:rPr>
      </w:pPr>
    </w:p>
    <w:p w:rsidR="00B73D77" w:rsidRPr="00B2076B" w:rsidRDefault="00AE2DED">
      <w:pPr>
        <w:rPr>
          <w:rFonts w:ascii="Arial" w:hAnsi="Arial" w:cs="Arial"/>
          <w:sz w:val="20"/>
        </w:rPr>
      </w:pPr>
      <w:r w:rsidRPr="00B2076B">
        <w:rPr>
          <w:rFonts w:ascii="Arial" w:hAnsi="Arial" w:cs="Arial"/>
          <w:sz w:val="20"/>
        </w:rPr>
        <w:t>F-01/</w:t>
      </w:r>
      <w:r w:rsidR="00D5719D" w:rsidRPr="00B2076B">
        <w:rPr>
          <w:rFonts w:ascii="Arial" w:hAnsi="Arial" w:cs="Arial"/>
          <w:sz w:val="20"/>
          <w:lang w:val="id-ID"/>
        </w:rPr>
        <w:t xml:space="preserve"> SOP</w:t>
      </w:r>
      <w:r w:rsidR="00D5719D" w:rsidRPr="00B2076B">
        <w:rPr>
          <w:rFonts w:ascii="Arial" w:hAnsi="Arial" w:cs="Arial"/>
          <w:sz w:val="20"/>
        </w:rPr>
        <w:t>/MIPA</w:t>
      </w:r>
      <w:r w:rsidR="00D5719D" w:rsidRPr="00B2076B">
        <w:rPr>
          <w:rFonts w:ascii="Arial" w:hAnsi="Arial" w:cs="Arial"/>
          <w:sz w:val="20"/>
          <w:lang w:val="id-ID"/>
        </w:rPr>
        <w:t>/</w:t>
      </w:r>
      <w:r w:rsidR="00D5719D" w:rsidRPr="00B2076B">
        <w:rPr>
          <w:rFonts w:ascii="Arial" w:hAnsi="Arial" w:cs="Arial"/>
          <w:sz w:val="20"/>
        </w:rPr>
        <w:t>7.5/II</w:t>
      </w:r>
      <w:r w:rsidR="00D5719D" w:rsidRPr="00B2076B">
        <w:rPr>
          <w:rFonts w:ascii="Arial" w:hAnsi="Arial" w:cs="Arial"/>
          <w:sz w:val="20"/>
          <w:lang w:val="id-ID"/>
        </w:rPr>
        <w:t>/</w:t>
      </w:r>
      <w:r w:rsidR="00D5719D" w:rsidRPr="00B2076B">
        <w:rPr>
          <w:rFonts w:ascii="Arial" w:hAnsi="Arial" w:cs="Arial"/>
          <w:sz w:val="20"/>
        </w:rPr>
        <w:t>18</w:t>
      </w:r>
    </w:p>
    <w:sectPr w:rsidR="00B73D77" w:rsidRPr="00B2076B" w:rsidSect="00720ABE">
      <w:headerReference w:type="default" r:id="rId8"/>
      <w:pgSz w:w="11907" w:h="16840" w:code="9"/>
      <w:pgMar w:top="2268" w:right="1418" w:bottom="1701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3ABD" w:rsidRDefault="00743ABD" w:rsidP="00B03BB7">
      <w:r>
        <w:separator/>
      </w:r>
    </w:p>
  </w:endnote>
  <w:endnote w:type="continuationSeparator" w:id="0">
    <w:p w:rsidR="00743ABD" w:rsidRDefault="00743ABD" w:rsidP="00B03B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3ABD" w:rsidRDefault="00743ABD" w:rsidP="00B03BB7">
      <w:r>
        <w:separator/>
      </w:r>
    </w:p>
  </w:footnote>
  <w:footnote w:type="continuationSeparator" w:id="0">
    <w:p w:rsidR="00743ABD" w:rsidRDefault="00743ABD" w:rsidP="00B03BB7">
      <w:r>
        <w:continuationSeparator/>
      </w:r>
    </w:p>
  </w:footnote>
  <w:footnote w:id="1">
    <w:p w:rsidR="00E62A73" w:rsidRDefault="00E62A7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533CD">
        <w:rPr>
          <w:rFonts w:ascii="Arial" w:hAnsi="Arial" w:cs="Arial"/>
          <w:sz w:val="16"/>
          <w:szCs w:val="16"/>
        </w:rPr>
        <w:t xml:space="preserve">Formulir ini bersifat sementara dan </w:t>
      </w:r>
      <w:r w:rsidRPr="008533CD">
        <w:rPr>
          <w:rFonts w:ascii="Arial" w:hAnsi="Arial" w:cs="Arial"/>
          <w:b/>
          <w:sz w:val="16"/>
          <w:szCs w:val="16"/>
        </w:rPr>
        <w:t>wajib</w:t>
      </w:r>
      <w:r w:rsidRPr="008533CD">
        <w:rPr>
          <w:rFonts w:ascii="Arial" w:hAnsi="Arial" w:cs="Arial"/>
          <w:sz w:val="16"/>
          <w:szCs w:val="16"/>
        </w:rPr>
        <w:t xml:space="preserve"> diisi oleh mahasiswa yang melakukan </w:t>
      </w:r>
      <w:r w:rsidRPr="008533CD">
        <w:rPr>
          <w:rFonts w:ascii="Arial" w:hAnsi="Arial" w:cs="Arial"/>
          <w:b/>
          <w:sz w:val="16"/>
          <w:szCs w:val="16"/>
        </w:rPr>
        <w:t>penundaan pembayaran UKT/SPP</w:t>
      </w:r>
      <w:r w:rsidRPr="008533CD">
        <w:rPr>
          <w:rFonts w:ascii="Arial" w:hAnsi="Arial" w:cs="Arial"/>
          <w:sz w:val="16"/>
          <w:szCs w:val="16"/>
        </w:rPr>
        <w:t>, apabila mahasiswa tersebut tidak mengisi formulir ini sebelum masa pengisian KRS berakhir maka dianggap tidak mengikuti kuliah di semester berjalan. Setelah mah</w:t>
      </w:r>
      <w:r w:rsidR="00B2076B" w:rsidRPr="008533CD">
        <w:rPr>
          <w:rFonts w:ascii="Arial" w:hAnsi="Arial" w:cs="Arial"/>
          <w:sz w:val="16"/>
          <w:szCs w:val="16"/>
        </w:rPr>
        <w:t>asiswa membayar UKT dan melalu</w:t>
      </w:r>
      <w:r w:rsidRPr="008533CD">
        <w:rPr>
          <w:rFonts w:ascii="Arial" w:hAnsi="Arial" w:cs="Arial"/>
          <w:sz w:val="16"/>
          <w:szCs w:val="16"/>
        </w:rPr>
        <w:t>kan Validasi UKT/SPP di sistem siakad lalu menghubungi admin jurusan untuk meminta mengisi KRS sesuai dengan yang diisi di formulir ini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3BB7" w:rsidRDefault="008E4C33">
    <w:pPr>
      <w:pStyle w:val="Header"/>
    </w:pPr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64896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5270</wp:posOffset>
              </wp:positionV>
              <wp:extent cx="7543800" cy="1033780"/>
              <wp:effectExtent l="19050" t="1905" r="19050" b="21590"/>
              <wp:wrapNone/>
              <wp:docPr id="1" name="Group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8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C8485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C84853" w:rsidRPr="00C84853" w:rsidRDefault="00C84853" w:rsidP="00C8485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77787F" w:rsidRPr="00C84853" w:rsidRDefault="00C84853" w:rsidP="00C84853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C8485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7787F" w:rsidRDefault="00C84853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877570" cy="877570"/>
                                    <wp:effectExtent l="19050" t="0" r="0" b="0"/>
                                    <wp:docPr id="2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77570" cy="8775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7787F" w:rsidRDefault="0077787F" w:rsidP="0077787F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8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77787F" w:rsidRDefault="0077787F" w:rsidP="0077787F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9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9" o:spid="_x0000_s1026" style="position:absolute;margin-left:0;margin-top:-20.1pt;width:594pt;height:81.4pt;z-index:251664896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8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C8485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C84853" w:rsidRPr="00C84853" w:rsidRDefault="00C84853" w:rsidP="00C8485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77787F" w:rsidRPr="00C84853" w:rsidRDefault="00C84853" w:rsidP="00C84853">
                        <w:pPr>
                          <w:rPr>
                            <w:sz w:val="16"/>
                            <w:szCs w:val="16"/>
                          </w:rPr>
                        </w:pP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C8485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6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77787F" w:rsidRDefault="00C84853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877570" cy="877570"/>
                              <wp:effectExtent l="19050" t="0" r="0" b="0"/>
                              <wp:docPr id="2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77570" cy="87757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7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77787F" w:rsidRDefault="0077787F" w:rsidP="0077787F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8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77787F" w:rsidRDefault="0077787F" w:rsidP="0077787F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9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D97954"/>
    <w:multiLevelType w:val="hybridMultilevel"/>
    <w:tmpl w:val="AA4CCE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51A3A"/>
    <w:multiLevelType w:val="hybridMultilevel"/>
    <w:tmpl w:val="E8B2A970"/>
    <w:lvl w:ilvl="0" w:tplc="F4E0D4F2">
      <w:start w:val="1"/>
      <w:numFmt w:val="bullet"/>
      <w:lvlText w:val="-"/>
      <w:lvlJc w:val="left"/>
      <w:pPr>
        <w:ind w:left="2445" w:hanging="360"/>
      </w:pPr>
      <w:rPr>
        <w:rFonts w:ascii="Arial Narrow" w:eastAsia="Times New Roman" w:hAnsi="Arial Narrow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316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88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0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2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4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76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48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05" w:hanging="360"/>
      </w:pPr>
      <w:rPr>
        <w:rFonts w:ascii="Wingdings" w:hAnsi="Wingdings" w:hint="default"/>
      </w:rPr>
    </w:lvl>
  </w:abstractNum>
  <w:abstractNum w:abstractNumId="2" w15:restartNumberingAfterBreak="0">
    <w:nsid w:val="24644E25"/>
    <w:multiLevelType w:val="hybridMultilevel"/>
    <w:tmpl w:val="AA4CCE3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2503D"/>
    <w:multiLevelType w:val="hybridMultilevel"/>
    <w:tmpl w:val="F27C319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A0780D"/>
    <w:multiLevelType w:val="hybridMultilevel"/>
    <w:tmpl w:val="4E740CD6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C41C8C"/>
    <w:multiLevelType w:val="hybridMultilevel"/>
    <w:tmpl w:val="DDC8C5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NDE1tzC2NDU0NDZQ0lEKTi0uzszPAykwqgUA8a4lRCwAAAA="/>
  </w:docVars>
  <w:rsids>
    <w:rsidRoot w:val="00101EDC"/>
    <w:rsid w:val="0001172F"/>
    <w:rsid w:val="0002326C"/>
    <w:rsid w:val="000439D4"/>
    <w:rsid w:val="0004524B"/>
    <w:rsid w:val="00045316"/>
    <w:rsid w:val="0004564F"/>
    <w:rsid w:val="00046CFC"/>
    <w:rsid w:val="00082614"/>
    <w:rsid w:val="00091EB0"/>
    <w:rsid w:val="00092ACE"/>
    <w:rsid w:val="00096E00"/>
    <w:rsid w:val="000B0630"/>
    <w:rsid w:val="000B34DF"/>
    <w:rsid w:val="000E116B"/>
    <w:rsid w:val="000F2D27"/>
    <w:rsid w:val="00101EDC"/>
    <w:rsid w:val="0010478E"/>
    <w:rsid w:val="00112B37"/>
    <w:rsid w:val="001144D5"/>
    <w:rsid w:val="00127629"/>
    <w:rsid w:val="0013708C"/>
    <w:rsid w:val="00144D99"/>
    <w:rsid w:val="00155D62"/>
    <w:rsid w:val="001658AA"/>
    <w:rsid w:val="001744D6"/>
    <w:rsid w:val="001B6F87"/>
    <w:rsid w:val="001D7D68"/>
    <w:rsid w:val="0021068F"/>
    <w:rsid w:val="002356E7"/>
    <w:rsid w:val="00243347"/>
    <w:rsid w:val="00246EA0"/>
    <w:rsid w:val="002918E1"/>
    <w:rsid w:val="002E2930"/>
    <w:rsid w:val="00315612"/>
    <w:rsid w:val="00321802"/>
    <w:rsid w:val="0033168C"/>
    <w:rsid w:val="0033224F"/>
    <w:rsid w:val="003572FF"/>
    <w:rsid w:val="00372BCF"/>
    <w:rsid w:val="003769EA"/>
    <w:rsid w:val="00382028"/>
    <w:rsid w:val="003874F9"/>
    <w:rsid w:val="003B773F"/>
    <w:rsid w:val="003C16ED"/>
    <w:rsid w:val="003D6BAE"/>
    <w:rsid w:val="003F357A"/>
    <w:rsid w:val="0043431D"/>
    <w:rsid w:val="004370B4"/>
    <w:rsid w:val="00454E06"/>
    <w:rsid w:val="00477379"/>
    <w:rsid w:val="00484924"/>
    <w:rsid w:val="0049044C"/>
    <w:rsid w:val="004920F6"/>
    <w:rsid w:val="004969CC"/>
    <w:rsid w:val="004A127F"/>
    <w:rsid w:val="004B0C3F"/>
    <w:rsid w:val="004B25B3"/>
    <w:rsid w:val="004C6A70"/>
    <w:rsid w:val="004D05B5"/>
    <w:rsid w:val="004E482C"/>
    <w:rsid w:val="0051015F"/>
    <w:rsid w:val="005217CA"/>
    <w:rsid w:val="00526F94"/>
    <w:rsid w:val="00533282"/>
    <w:rsid w:val="005531AC"/>
    <w:rsid w:val="00570082"/>
    <w:rsid w:val="00595384"/>
    <w:rsid w:val="005B335C"/>
    <w:rsid w:val="005E676B"/>
    <w:rsid w:val="005E711E"/>
    <w:rsid w:val="006061EB"/>
    <w:rsid w:val="00667687"/>
    <w:rsid w:val="00685A8F"/>
    <w:rsid w:val="00693971"/>
    <w:rsid w:val="006A6F2F"/>
    <w:rsid w:val="006B2543"/>
    <w:rsid w:val="006C566D"/>
    <w:rsid w:val="006E1011"/>
    <w:rsid w:val="006E6F58"/>
    <w:rsid w:val="006F4FB4"/>
    <w:rsid w:val="006F4FC2"/>
    <w:rsid w:val="00720ABE"/>
    <w:rsid w:val="00730D5D"/>
    <w:rsid w:val="0073634E"/>
    <w:rsid w:val="00743ABD"/>
    <w:rsid w:val="0077787F"/>
    <w:rsid w:val="00780189"/>
    <w:rsid w:val="007969AB"/>
    <w:rsid w:val="007A4D8A"/>
    <w:rsid w:val="007D1273"/>
    <w:rsid w:val="007D5870"/>
    <w:rsid w:val="007E0D62"/>
    <w:rsid w:val="007E2EDF"/>
    <w:rsid w:val="00822B21"/>
    <w:rsid w:val="008403A1"/>
    <w:rsid w:val="00842639"/>
    <w:rsid w:val="008533CD"/>
    <w:rsid w:val="0086715B"/>
    <w:rsid w:val="0088065C"/>
    <w:rsid w:val="00883E52"/>
    <w:rsid w:val="008960AA"/>
    <w:rsid w:val="008B0399"/>
    <w:rsid w:val="008B6E2E"/>
    <w:rsid w:val="008E4C33"/>
    <w:rsid w:val="008F27D5"/>
    <w:rsid w:val="00904C54"/>
    <w:rsid w:val="00920FF0"/>
    <w:rsid w:val="00963940"/>
    <w:rsid w:val="009718D8"/>
    <w:rsid w:val="009A7D8F"/>
    <w:rsid w:val="009F5052"/>
    <w:rsid w:val="00A016A2"/>
    <w:rsid w:val="00A211D8"/>
    <w:rsid w:val="00A33A6C"/>
    <w:rsid w:val="00A618FF"/>
    <w:rsid w:val="00A81E3E"/>
    <w:rsid w:val="00AC38DA"/>
    <w:rsid w:val="00AC4C38"/>
    <w:rsid w:val="00AC5E8D"/>
    <w:rsid w:val="00AE2DED"/>
    <w:rsid w:val="00B03BB7"/>
    <w:rsid w:val="00B1192F"/>
    <w:rsid w:val="00B14288"/>
    <w:rsid w:val="00B14AC5"/>
    <w:rsid w:val="00B2076B"/>
    <w:rsid w:val="00B22B21"/>
    <w:rsid w:val="00B73D77"/>
    <w:rsid w:val="00B7731A"/>
    <w:rsid w:val="00B949D8"/>
    <w:rsid w:val="00BB3CCC"/>
    <w:rsid w:val="00BB5870"/>
    <w:rsid w:val="00BE25F8"/>
    <w:rsid w:val="00C14088"/>
    <w:rsid w:val="00C31550"/>
    <w:rsid w:val="00C56685"/>
    <w:rsid w:val="00C636E2"/>
    <w:rsid w:val="00C7082E"/>
    <w:rsid w:val="00C77CF7"/>
    <w:rsid w:val="00C84853"/>
    <w:rsid w:val="00C94EF9"/>
    <w:rsid w:val="00CC398D"/>
    <w:rsid w:val="00CE645E"/>
    <w:rsid w:val="00CF1A24"/>
    <w:rsid w:val="00D05AD7"/>
    <w:rsid w:val="00D15C31"/>
    <w:rsid w:val="00D22B29"/>
    <w:rsid w:val="00D363F3"/>
    <w:rsid w:val="00D53040"/>
    <w:rsid w:val="00D5719D"/>
    <w:rsid w:val="00D60A4F"/>
    <w:rsid w:val="00D63EC3"/>
    <w:rsid w:val="00D67D7A"/>
    <w:rsid w:val="00D71DA6"/>
    <w:rsid w:val="00D74576"/>
    <w:rsid w:val="00D9307F"/>
    <w:rsid w:val="00D95EA5"/>
    <w:rsid w:val="00DB1C79"/>
    <w:rsid w:val="00DD5C4C"/>
    <w:rsid w:val="00DE5FD2"/>
    <w:rsid w:val="00DF53FE"/>
    <w:rsid w:val="00E00C46"/>
    <w:rsid w:val="00E551DB"/>
    <w:rsid w:val="00E62A73"/>
    <w:rsid w:val="00EB04B1"/>
    <w:rsid w:val="00EB7FF3"/>
    <w:rsid w:val="00EE63D6"/>
    <w:rsid w:val="00EE684C"/>
    <w:rsid w:val="00F042EA"/>
    <w:rsid w:val="00F11F62"/>
    <w:rsid w:val="00F20C39"/>
    <w:rsid w:val="00F30A3D"/>
    <w:rsid w:val="00F415E0"/>
    <w:rsid w:val="00F45DEA"/>
    <w:rsid w:val="00F56847"/>
    <w:rsid w:val="00F72193"/>
    <w:rsid w:val="00F944E1"/>
    <w:rsid w:val="00FB5EDA"/>
    <w:rsid w:val="00FE19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3AD4658-741F-4883-A126-61E287F63A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6F58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A618F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B03B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B03BB7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03BB7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73634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0B063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B0630"/>
    <w:rPr>
      <w:rFonts w:ascii="Tahoma" w:hAnsi="Tahoma" w:cs="Tahoma"/>
      <w:sz w:val="16"/>
      <w:szCs w:val="16"/>
      <w:lang w:val="en-US" w:eastAsia="en-US"/>
    </w:rPr>
  </w:style>
  <w:style w:type="paragraph" w:styleId="NoSpacing">
    <w:name w:val="No Spacing"/>
    <w:uiPriority w:val="1"/>
    <w:qFormat/>
    <w:rsid w:val="0077787F"/>
    <w:rPr>
      <w:rFonts w:ascii="Calibri" w:hAnsi="Calibri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8F27D5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noteText">
    <w:name w:val="footnote text"/>
    <w:basedOn w:val="Normal"/>
    <w:link w:val="FootnoteTextChar"/>
    <w:semiHidden/>
    <w:unhideWhenUsed/>
    <w:rsid w:val="00E62A7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E62A73"/>
    <w:rPr>
      <w:lang w:val="en-US" w:eastAsia="en-US"/>
    </w:rPr>
  </w:style>
  <w:style w:type="character" w:styleId="FootnoteReference">
    <w:name w:val="footnote reference"/>
    <w:basedOn w:val="DefaultParagraphFont"/>
    <w:semiHidden/>
    <w:unhideWhenUsed/>
    <w:rsid w:val="00E62A73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081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6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0C1A85-326B-415C-90CF-0C2B587A5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mor</vt:lpstr>
    </vt:vector>
  </TitlesOfParts>
  <Company>komputer</Company>
  <LinksUpToDate>false</LinksUpToDate>
  <CharactersWithSpaces>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creator>system</dc:creator>
  <cp:lastModifiedBy>USER</cp:lastModifiedBy>
  <cp:revision>9</cp:revision>
  <cp:lastPrinted>2013-04-03T00:27:00Z</cp:lastPrinted>
  <dcterms:created xsi:type="dcterms:W3CDTF">2017-08-04T10:11:00Z</dcterms:created>
  <dcterms:modified xsi:type="dcterms:W3CDTF">2017-11-13T02:29:00Z</dcterms:modified>
</cp:coreProperties>
</file>